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46B5518" w:rsidR="00173A24" w:rsidRDefault="00EF52E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E9B886B" w:rsidR="00173A24" w:rsidRDefault="00EF52E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A1BFECE" w:rsidR="00173A24" w:rsidRPr="00EF52EC" w:rsidRDefault="00EF52EC" w:rsidP="00EF52E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to create division </w:t>
      </w:r>
      <w:proofErr w:type="gramStart"/>
      <w:r>
        <w:rPr>
          <w:rFonts w:ascii="Muli" w:eastAsia="Muli" w:hAnsi="Muli" w:cs="Muli"/>
          <w:sz w:val="24"/>
          <w:szCs w:val="24"/>
        </w:rPr>
        <w:t>on  th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eb page like header and footer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5D7DB992" w:rsidR="00173A24" w:rsidRPr="00EF52EC" w:rsidRDefault="00EF52EC" w:rsidP="00EF52E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to customize the elements present in it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720DB50" w:rsidR="00173A24" w:rsidRPr="00EF52EC" w:rsidRDefault="00EF52EC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In relative positioning </w:t>
      </w:r>
      <w:r w:rsidR="00E12065">
        <w:rPr>
          <w:rFonts w:ascii="Muli" w:eastAsia="Muli" w:hAnsi="Muli" w:cs="Muli"/>
          <w:bCs/>
          <w:sz w:val="24"/>
          <w:szCs w:val="24"/>
        </w:rPr>
        <w:t xml:space="preserve">the element can adjust itself or move itself according to the situation but </w:t>
      </w:r>
      <w:proofErr w:type="gramStart"/>
      <w:r w:rsidR="00E12065">
        <w:rPr>
          <w:rFonts w:ascii="Muli" w:eastAsia="Muli" w:hAnsi="Muli" w:cs="Muli"/>
          <w:bCs/>
          <w:sz w:val="24"/>
          <w:szCs w:val="24"/>
        </w:rPr>
        <w:t>In</w:t>
      </w:r>
      <w:proofErr w:type="gramEnd"/>
      <w:r w:rsidR="00E12065">
        <w:rPr>
          <w:rFonts w:ascii="Muli" w:eastAsia="Muli" w:hAnsi="Muli" w:cs="Muli"/>
          <w:bCs/>
          <w:sz w:val="24"/>
          <w:szCs w:val="24"/>
        </w:rPr>
        <w:t xml:space="preserve"> absolute positioning the element cannot move or adjust itself according to its own as its position is fixed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CCD7F06" w:rsidR="00173A24" w:rsidRDefault="00E120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can use opacity to adjust the appearance or dimness or brightness of the </w:t>
      </w:r>
      <w:proofErr w:type="spellStart"/>
      <w:r>
        <w:rPr>
          <w:rFonts w:ascii="Muli" w:eastAsia="Muli" w:hAnsi="Muli" w:cs="Muli"/>
          <w:sz w:val="24"/>
          <w:szCs w:val="24"/>
        </w:rPr>
        <w:t>obje</w:t>
      </w:r>
      <w:proofErr w:type="spellEnd"/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A60B597" w:rsidR="00173A24" w:rsidRDefault="00E120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(Java Script and HTML)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C797B73" w:rsidR="00173A24" w:rsidRDefault="009C70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y first App -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3D8CA6AC" w:rsidR="00173A24" w:rsidRDefault="00277710" w:rsidP="002777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57E2E1BC" w14:textId="70F76FED" w:rsidR="00277710" w:rsidRDefault="00277710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ort the</w:t>
      </w:r>
      <w:r w:rsidR="00E524D2">
        <w:rPr>
          <w:rFonts w:ascii="Muli" w:eastAsia="Muli" w:hAnsi="Muli" w:cs="Muli"/>
          <w:sz w:val="24"/>
          <w:szCs w:val="24"/>
        </w:rPr>
        <w:t xml:space="preserve"> components from the react and react native libraries </w:t>
      </w:r>
    </w:p>
    <w:p w14:paraId="5F8DB894" w14:textId="11C04EAF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 class that extends components (pre-defined)</w:t>
      </w:r>
    </w:p>
    <w:p w14:paraId="1FF67A49" w14:textId="1E814F8F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all render function </w:t>
      </w:r>
    </w:p>
    <w:p w14:paraId="61D5D3F9" w14:textId="55B78201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ll return function</w:t>
      </w:r>
    </w:p>
    <w:p w14:paraId="7C0353F9" w14:textId="607BFA7C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reate a view class in it </w:t>
      </w:r>
    </w:p>
    <w:p w14:paraId="0F455E30" w14:textId="25E6D84C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reate a text inside the view class </w:t>
      </w:r>
    </w:p>
    <w:p w14:paraId="2404A8A3" w14:textId="0AB9CCBF" w:rsidR="00E524D2" w:rsidRDefault="00E524D2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reate a </w:t>
      </w:r>
      <w:r w:rsidR="006A1DD1">
        <w:rPr>
          <w:rFonts w:ascii="Muli" w:eastAsia="Muli" w:hAnsi="Muli" w:cs="Muli"/>
          <w:sz w:val="24"/>
          <w:szCs w:val="24"/>
        </w:rPr>
        <w:t>R</w:t>
      </w:r>
      <w:r>
        <w:rPr>
          <w:rFonts w:ascii="Muli" w:eastAsia="Muli" w:hAnsi="Muli" w:cs="Muli"/>
          <w:sz w:val="24"/>
          <w:szCs w:val="24"/>
        </w:rPr>
        <w:t>edbutton class (user-defined)</w:t>
      </w:r>
    </w:p>
    <w:p w14:paraId="14F076CF" w14:textId="370A8E0D" w:rsidR="006A1DD1" w:rsidRDefault="006A1DD1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reate a button in the class </w:t>
      </w:r>
    </w:p>
    <w:p w14:paraId="2AF86ACE" w14:textId="781D920C" w:rsidR="006A1DD1" w:rsidRPr="00277710" w:rsidRDefault="006A1DD1" w:rsidP="002777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ll it in the extended components class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29FD7855" w:rsidR="00173A24" w:rsidRDefault="002777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function is used to display the programme 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93143F7" w:rsidR="00173A24" w:rsidRDefault="002777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function is used to send back the code to render function to display it 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F98A6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5E44D061" w14:textId="77777777" w:rsidR="006A1DD1" w:rsidRDefault="006A1DD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227243BD" w:rsidR="00173A24" w:rsidRDefault="00277710" w:rsidP="00277710">
      <w:pPr>
        <w:tabs>
          <w:tab w:val="left" w:pos="7104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as a </w:t>
      </w:r>
      <w:proofErr w:type="gramStart"/>
      <w:r>
        <w:rPr>
          <w:rFonts w:ascii="Muli" w:eastAsia="Muli" w:hAnsi="Muli" w:cs="Muli"/>
          <w:sz w:val="24"/>
          <w:szCs w:val="24"/>
        </w:rPr>
        <w:t>text ,</w:t>
      </w:r>
      <w:proofErr w:type="gramEnd"/>
      <w:r>
        <w:rPr>
          <w:rFonts w:ascii="Muli" w:eastAsia="Muli" w:hAnsi="Muli" w:cs="Muli"/>
          <w:sz w:val="24"/>
          <w:szCs w:val="24"/>
        </w:rPr>
        <w:t>“My first app” in the middle of the screen and a click me button under the text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3120C" w14:textId="77777777" w:rsidR="00277710" w:rsidRDefault="00277710" w:rsidP="00277710">
      <w:pPr>
        <w:spacing w:line="240" w:lineRule="auto"/>
      </w:pPr>
      <w:r>
        <w:separator/>
      </w:r>
    </w:p>
  </w:endnote>
  <w:endnote w:type="continuationSeparator" w:id="0">
    <w:p w14:paraId="02A6B47D" w14:textId="77777777" w:rsidR="00277710" w:rsidRDefault="00277710" w:rsidP="00277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1A5E5" w14:textId="77777777" w:rsidR="00277710" w:rsidRDefault="00277710" w:rsidP="00277710">
      <w:pPr>
        <w:spacing w:line="240" w:lineRule="auto"/>
      </w:pPr>
      <w:r>
        <w:separator/>
      </w:r>
    </w:p>
  </w:footnote>
  <w:footnote w:type="continuationSeparator" w:id="0">
    <w:p w14:paraId="03162821" w14:textId="77777777" w:rsidR="00277710" w:rsidRDefault="00277710" w:rsidP="0027771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9851C8"/>
    <w:multiLevelType w:val="hybridMultilevel"/>
    <w:tmpl w:val="E7D213C6"/>
    <w:lvl w:ilvl="0" w:tplc="355202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5328A"/>
    <w:multiLevelType w:val="hybridMultilevel"/>
    <w:tmpl w:val="86808242"/>
    <w:lvl w:ilvl="0" w:tplc="359C085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2322A6E"/>
    <w:multiLevelType w:val="hybridMultilevel"/>
    <w:tmpl w:val="48D47AD8"/>
    <w:lvl w:ilvl="0" w:tplc="BD78239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76018">
    <w:abstractNumId w:val="3"/>
  </w:num>
  <w:num w:numId="2" w16cid:durableId="229728322">
    <w:abstractNumId w:val="0"/>
  </w:num>
  <w:num w:numId="3" w16cid:durableId="891498736">
    <w:abstractNumId w:val="2"/>
  </w:num>
  <w:num w:numId="4" w16cid:durableId="660238063">
    <w:abstractNumId w:val="1"/>
  </w:num>
  <w:num w:numId="5" w16cid:durableId="8993676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7710"/>
    <w:rsid w:val="006A1DD1"/>
    <w:rsid w:val="009526BB"/>
    <w:rsid w:val="009C706F"/>
    <w:rsid w:val="00E12065"/>
    <w:rsid w:val="00E524D2"/>
    <w:rsid w:val="00EF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F5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77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7710"/>
  </w:style>
  <w:style w:type="paragraph" w:styleId="Footer">
    <w:name w:val="footer"/>
    <w:basedOn w:val="Normal"/>
    <w:link w:val="FooterChar"/>
    <w:uiPriority w:val="99"/>
    <w:unhideWhenUsed/>
    <w:rsid w:val="002777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7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anshnigam2021@gmail.com</cp:lastModifiedBy>
  <cp:revision>3</cp:revision>
  <dcterms:created xsi:type="dcterms:W3CDTF">2021-01-06T05:46:00Z</dcterms:created>
  <dcterms:modified xsi:type="dcterms:W3CDTF">2022-06-04T19:21:00Z</dcterms:modified>
</cp:coreProperties>
</file>